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BLACK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dicator Group</w:t>
            </w:r>
          </w:p>
        </w:tc>
        <w:tc>
          <w:tcPr>
            <w:tcBorders>
              <w:top w:val="single" w:sz="16" w:space="0" w:color="D3D3D3"/>
              <w:bottom w:val="single" w:sz="16" w:space="0" w:color="BLACK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z="16" w:space="0" w:color="D3D3D3"/>
              <w:bottom w:val="single" w:sz="16" w:space="0" w:color="BLACK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mbinedRank</w:t>
            </w:r>
          </w:p>
        </w:tc>
      </w:tr>
      <w:tr>
        <w:trPr>
          <w:cantSplit/>
        </w:trPr>
        <w:tc>
          <w:tcPr>
            <w:tcBorders>
              <w:top w:val="single" w:sz="16" w:space="0" w:color="BLACK"/>
              <w:bottom w:val="single" w:sz="16" w:space="0" w:color="WHITE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3"/>
              <w:keepNext/>
            </w:pPr>
            <w:r>
              <w:rPr>
                <w:rFonts w:ascii="Calibri" w:hAnsi="Calibri"/>
                <w:sz w:val="20"/>
              </w:rPr>
              <w:t xml:space="default">Percentage of people in employment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0-64 y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erso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B71C1C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FFFFFF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z="16" w:space="0" w:color="BLACK"/>
              <w:bottom w:val="single" w:sz="16" w:space="0" w:color="WHITE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3"/>
              <w:keepNext/>
            </w:pPr>
            <w:r>
              <w:rPr>
                <w:rFonts w:ascii="Calibri" w:hAnsi="Calibri"/>
                <w:sz w:val="20"/>
              </w:rPr>
              <w:t xml:space="default">Suicide rat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+ y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BC202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FFFFFF"/>
              </w:rPr>
              <w:t xml:space="default">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+ y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erso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C52727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FFFFFF"/>
              </w:rPr>
              <w:t xml:space="default">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+ y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12E2E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FFFFFF"/>
              </w:rPr>
              <w:t xml:space="default">7</w:t>
            </w:r>
          </w:p>
        </w:tc>
      </w:tr>
      <w:tr>
        <w:trPr>
          <w:cantSplit/>
        </w:trPr>
        <w:tc>
          <w:tcPr>
            <w:tcBorders>
              <w:top w:val="single" w:sz="16" w:space="0" w:color="BLACK"/>
              <w:bottom w:val="single" w:sz="16" w:space="0" w:color="WHITE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3"/>
              <w:keepNext/>
            </w:pPr>
            <w:r>
              <w:rPr>
                <w:rFonts w:ascii="Calibri" w:hAnsi="Calibri"/>
                <w:sz w:val="20"/>
              </w:rPr>
              <w:t xml:space="default">Hospital admissions caused by unintentional and deliberate injuri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-24 y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C02423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FFFFFF"/>
              </w:rPr>
              <w:t xml:space="default">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-24 y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erso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C52727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FFFFFF"/>
              </w:rPr>
              <w:t xml:space="default">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&lt;15 y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C3432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FFFFFF"/>
              </w:rPr>
              <w:t xml:space="default">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&lt;15 y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erso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1373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FFFFFF"/>
              </w:rPr>
              <w:t xml:space="default">1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-24 y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B3D3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FFFFFF"/>
              </w:rPr>
              <w:t xml:space="default">1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&lt;15 y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493F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FFFFFF"/>
              </w:rPr>
              <w:t xml:space="default">1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-4 y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CFD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000000"/>
              </w:rPr>
              <w:t xml:space="default">2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-4 y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erso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EBEE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000000"/>
              </w:rPr>
              <w:t xml:space="default">30</w:t>
            </w:r>
          </w:p>
        </w:tc>
      </w:tr>
      <w:tr>
        <w:trPr>
          <w:cantSplit/>
        </w:trPr>
        <w:tc>
          <w:tcPr>
            <w:tcBorders>
              <w:top w:val="single" w:sz="16" w:space="0" w:color="BLACK"/>
              <w:bottom w:val="single" w:sz="16" w:space="0" w:color="WHITE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3"/>
              <w:keepNext/>
            </w:pPr>
            <w:r>
              <w:rPr>
                <w:rFonts w:ascii="Calibri" w:hAnsi="Calibri"/>
                <w:sz w:val="20"/>
              </w:rPr>
              <w:t xml:space="default">Deaths from drug misus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l ag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C52727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FFFFFF"/>
              </w:rPr>
              <w:t xml:space="default">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l ag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erso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C52727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FFFFFF"/>
              </w:rPr>
              <w:t xml:space="default">4</w:t>
            </w:r>
          </w:p>
        </w:tc>
      </w:tr>
      <w:tr>
        <w:trPr>
          <w:cantSplit/>
        </w:trPr>
        <w:tc>
          <w:tcPr>
            <w:tcBorders>
              <w:top w:val="single" w:sz="16" w:space="0" w:color="BLACK"/>
              <w:bottom w:val="single" w:sz="16" w:space="0" w:color="WHITE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3"/>
              <w:keepNext/>
            </w:pPr>
            <w:r>
              <w:rPr>
                <w:rFonts w:ascii="Calibri" w:hAnsi="Calibri"/>
                <w:sz w:val="20"/>
              </w:rPr>
              <w:t xml:space="default">Smoking Prevalence in adults - current smoker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8-64 y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erso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C52727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FFFFFF"/>
              </w:rPr>
              <w:t xml:space="default">4</w:t>
            </w:r>
          </w:p>
        </w:tc>
      </w:tr>
      <w:tr>
        <w:trPr>
          <w:cantSplit/>
        </w:trPr>
        <w:tc>
          <w:tcPr>
            <w:tcBorders>
              <w:top w:val="single" w:sz="16" w:space="0" w:color="BLACK"/>
              <w:bottom w:val="single" w:sz="16" w:space="0" w:color="WHITE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3"/>
              <w:keepNext/>
            </w:pPr>
            <w:r>
              <w:rPr>
                <w:rFonts w:ascii="Calibri" w:hAnsi="Calibri"/>
                <w:sz w:val="20"/>
              </w:rPr>
              <w:t xml:space="default">Mortality rate from a range of specified communicable diseases, including influenz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l ag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C52727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FFFFFF"/>
              </w:rPr>
              <w:t xml:space="default">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l ag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erso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44437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FFFFFF"/>
              </w:rPr>
              <w:t xml:space="default">14</w:t>
            </w:r>
          </w:p>
        </w:tc>
      </w:tr>
      <w:tr>
        <w:trPr>
          <w:cantSplit/>
        </w:trPr>
        <w:tc>
          <w:tcPr>
            <w:tcBorders>
              <w:top w:val="single" w:sz="16" w:space="0" w:color="BLACK"/>
              <w:bottom w:val="single" w:sz="16" w:space="0" w:color="WHITE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3"/>
              <w:keepNext/>
            </w:pPr>
            <w:r>
              <w:rPr>
                <w:rFonts w:ascii="Calibri" w:hAnsi="Calibri"/>
                <w:sz w:val="20"/>
              </w:rPr>
              <w:t xml:space="default">mortality rate from liver diseas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&lt;75 y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C92A2A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FFFFFF"/>
              </w:rPr>
              <w:t xml:space="default">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&lt;75 y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erso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C92A2A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FFFFFF"/>
              </w:rPr>
              <w:t xml:space="default">5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05T11:32:10Z</dcterms:created>
  <dcterms:modified xsi:type="dcterms:W3CDTF">2022-12-05T11:32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